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9BD" w:rsidRDefault="003909BD" w:rsidP="003909BD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2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3909BD" w:rsidRDefault="003909BD" w:rsidP="003909B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BC5B5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3909BD" w:rsidRDefault="003909BD" w:rsidP="003909B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3909BD" w:rsidRDefault="003909BD" w:rsidP="003909B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</w:t>
      </w:r>
      <w:r w:rsidR="00BC5B5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Потоки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:rsidR="003909BD" w:rsidRDefault="003909BD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3909BD" w:rsidRDefault="003909BD" w:rsidP="003909B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3909BD" w:rsidRPr="003909BD" w:rsidRDefault="003909BD" w:rsidP="003909B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3909B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3909BD" w:rsidRDefault="003909BD" w:rsidP="003909B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3909B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3909BD" w:rsidRDefault="003909BD" w:rsidP="003909B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3909BD" w:rsidRDefault="003909BD" w:rsidP="003909B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3909BD" w:rsidRDefault="003909BD" w:rsidP="003909B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280DDD" w:rsidRPr="003909BD" w:rsidRDefault="00BC5B5D" w:rsidP="003909B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="003909BD"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280DDD" w:rsidRPr="00DA1489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DA1489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является приобретение практических навыков в: - Управлении потоками в ОС - Обеспечении синхронизации между потоками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задание"/>
      <w:r w:rsidRPr="003909B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2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программу на языке Си, обрабатывающую данные в многопоточном режиме. При обработке использовать стандартные средства создания потоков операционной системы (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Windows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Unix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Ограничение максимального количества потоков, работающих в один момент времени, должно быть задано ключом запуска вашей программы. Также необходимо уметь продемонстрировать количество потоков, используемое вашей программой с помощью стандартных средств операционной системы.</w:t>
      </w:r>
    </w:p>
    <w:p w:rsidR="00280DDD" w:rsidRPr="003909BD" w:rsidRDefault="00BC5B5D" w:rsidP="003909B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отчете привести исследование зависимости ускорения и эффективности алгоритма от входных данных и количества потоков. Получившиеся результаты необходимо объяснить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вариант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3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ложить 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K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 медианный фильтр на матрицу, состоящую из целых чисел. 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Размер окна задается пользователем.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4" w:name="основные-технологии-и-моменты"/>
      <w:r w:rsidRPr="003909BD">
        <w:rPr>
          <w:rFonts w:ascii="Times New Roman" w:hAnsi="Times New Roman" w:cs="Times New Roman"/>
          <w:color w:val="000000" w:themeColor="text1"/>
        </w:rPr>
        <w:t>Основные технологии и моменты</w:t>
      </w:r>
      <w:bookmarkEnd w:id="4"/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" w:name="управление-потоками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Управление потоками</w:t>
      </w:r>
      <w:bookmarkEnd w:id="5"/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библиотек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и управления потоками.</w:t>
      </w:r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е поток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жидание завершения поток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синхронизация-между-потоками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Синхронизация между потоками</w:t>
      </w:r>
      <w:bookmarkEnd w:id="6"/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ование барьеров (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для синхронизации потоков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Инициализация барьер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жидание на барьере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ничтожение барьеров с помощью функции </w:t>
      </w:r>
      <w:proofErr w:type="spell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estroy</w:t>
      </w:r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3909B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обработка-системных-ошибок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 системных ошибок</w:t>
      </w:r>
      <w:bookmarkEnd w:id="7"/>
    </w:p>
    <w:p w:rsidR="00280DDD" w:rsidRPr="003909BD" w:rsidRDefault="00BC5B5D" w:rsidP="003909B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потоков и барьеров.</w:t>
      </w:r>
    </w:p>
    <w:p w:rsidR="00280DDD" w:rsidRPr="003909BD" w:rsidRDefault="00BC5B5D" w:rsidP="003909B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ошибок при выделении памяти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пример-работы-программы"/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8"/>
      <w:proofErr w:type="spellEnd"/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принимает количество потоков в качестве аргумента командной строки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ь вводит размер матрицы, количество повторений фильтра и размер окна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создает указанное количество потоков для наложения медианного фильтра на матрицу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аждый поток обрабатывает свою часть матрицы и синхронизируется с другими потоками через барьеры.</w:t>
      </w:r>
    </w:p>
    <w:p w:rsidR="00280DDD" w:rsidRPr="003909BD" w:rsidRDefault="00BC5B5D" w:rsidP="003909B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выводит результат обработки и время выполнения.</w:t>
      </w:r>
    </w:p>
    <w:p w:rsidR="00280DDD" w:rsidRPr="003909BD" w:rsidRDefault="00BC5B5D" w:rsidP="003909B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Xd10c208966bace287fef70c578fbfc94ac229c7"/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следование зависимости ускорения и эффективности алгоритма</w:t>
      </w:r>
      <w:bookmarkEnd w:id="9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едования зависимости ускорения и эффективности алгоритма от входных данных и количества потоков были проведены следующие эксперименты: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количестве потоков:</w:t>
      </w:r>
    </w:p>
    <w:p w:rsidR="00280DDD" w:rsidRPr="003909BD" w:rsidRDefault="00BC5B5D" w:rsidP="003909BD">
      <w:pPr>
        <w:numPr>
          <w:ilvl w:val="1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меньшалось с увеличением количества потоков до определенного предела, после которого дальнейшее увеличение количества потоков не приводило к значительному улучшению производительности.</w:t>
      </w:r>
    </w:p>
    <w:p w:rsidR="00280DDD" w:rsidRPr="003909BD" w:rsidRDefault="00BC5B5D" w:rsidP="003909BD">
      <w:pPr>
        <w:numPr>
          <w:ilvl w:val="1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Это связано с накладными расходами на создание и управление потоками, а также с ограничениями на параллелизм, накладываемыми архитектурой процессора.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матрицы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(N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00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p w:rsidR="00280DDD" w:rsidRPr="003909BD" w:rsidRDefault="00BC5B5D" w:rsidP="003909BD">
      <w:pPr>
        <w:pStyle w:val="Compact"/>
        <w:numPr>
          <w:ilvl w:val="2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 окна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47"/>
        <w:gridCol w:w="3758"/>
      </w:tblGrid>
      <w:tr w:rsidR="003909BD" w:rsidRPr="003909B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Количество поток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151009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62256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61879</w:t>
            </w:r>
          </w:p>
        </w:tc>
      </w:tr>
    </w:tbl>
    <w:p w:rsidR="00280DDD" w:rsidRPr="003909BD" w:rsidRDefault="00BC5B5D" w:rsidP="00DA1489">
      <w:pPr>
        <w:pStyle w:val="CaptionedFigure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1" name="Picture" descr="График времени выполнения при различном количестве пото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количестве потоков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размере матрицы:</w:t>
      </w:r>
    </w:p>
    <w:p w:rsidR="00280DDD" w:rsidRPr="003909BD" w:rsidRDefault="00BC5B5D" w:rsidP="003909BD">
      <w:pPr>
        <w:numPr>
          <w:ilvl w:val="1"/>
          <w:numId w:val="10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выполнения программы увеличивалось с увеличением размера матрицы, так как увеличивалось количество данных для обработки.</w:t>
      </w:r>
    </w:p>
    <w:p w:rsidR="00280DDD" w:rsidRPr="003909BD" w:rsidRDefault="00BC5B5D" w:rsidP="003909BD">
      <w:pPr>
        <w:numPr>
          <w:ilvl w:val="1"/>
          <w:numId w:val="10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Ускорение алгоритма было более заметным при больших размерах матрицы, так как большее количество данных позволяло более эффективно использовать параллелизм.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токи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</w:t>
      </w:r>
    </w:p>
    <w:p w:rsidR="00280DDD" w:rsidRPr="003909BD" w:rsidRDefault="00BC5B5D" w:rsidP="003909BD">
      <w:pPr>
        <w:pStyle w:val="Compact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 окна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29"/>
        <w:gridCol w:w="3758"/>
      </w:tblGrid>
      <w:tr w:rsidR="003909BD" w:rsidRPr="003909B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р матрицы (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04964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07954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22311</w:t>
            </w:r>
          </w:p>
        </w:tc>
      </w:tr>
    </w:tbl>
    <w:p w:rsidR="00280DDD" w:rsidRPr="003909BD" w:rsidRDefault="00BC5B5D" w:rsidP="00DA1489">
      <w:pPr>
        <w:pStyle w:val="CaptionedFigure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2" name="Picture" descr="График времени выполнения при различном размере матр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размере матрицы</w:t>
      </w:r>
    </w:p>
    <w:p w:rsidR="00280DDD" w:rsidRPr="003909BD" w:rsidRDefault="00BC5B5D" w:rsidP="003909BD">
      <w:pPr>
        <w:pStyle w:val="Compact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змерение времени выполнения программы при различном размере окна:</w:t>
      </w:r>
    </w:p>
    <w:p w:rsidR="00280DDD" w:rsidRPr="003909BD" w:rsidRDefault="00BC5B5D" w:rsidP="003909BD">
      <w:pPr>
        <w:numPr>
          <w:ilvl w:val="1"/>
          <w:numId w:val="12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ремя выполнения программы увеличивалось с увеличением размера окна, так как увеличивалось количество элементов, которые необходимо обрабатывать для каждого элемента матрицы.</w:t>
      </w:r>
    </w:p>
    <w:p w:rsidR="00280DDD" w:rsidRPr="003909BD" w:rsidRDefault="00BC5B5D" w:rsidP="003909BD">
      <w:pPr>
        <w:numPr>
          <w:ilvl w:val="1"/>
          <w:numId w:val="12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скорение алгоритма было менее заметным при больших размерах окна, так как увеличивались накладные расходы на сортировку элементов окна.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токи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Размер матрицы (N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0</w:t>
      </w:r>
    </w:p>
    <w:p w:rsidR="00280DDD" w:rsidRPr="003909BD" w:rsidRDefault="00BC5B5D" w:rsidP="003909BD">
      <w:pPr>
        <w:pStyle w:val="Compact"/>
        <w:numPr>
          <w:ilvl w:val="2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овторение фильтра (K):</w:t>
      </w:r>
      <w:r w:rsidRPr="003909B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9"/>
        <w:gridCol w:w="3758"/>
      </w:tblGrid>
      <w:tr w:rsidR="003909BD" w:rsidRPr="003909B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змер окн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ремя выполнения (секунды)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12318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39672</w:t>
            </w:r>
          </w:p>
        </w:tc>
      </w:tr>
      <w:tr w:rsidR="003909BD" w:rsidRPr="003909BD"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0" w:type="auto"/>
          </w:tcPr>
          <w:p w:rsidR="00280DDD" w:rsidRPr="003909BD" w:rsidRDefault="00BC5B5D" w:rsidP="00DA1489">
            <w:pPr>
              <w:pStyle w:val="Compact"/>
              <w:spacing w:before="0" w:after="0" w:line="360" w:lineRule="auto"/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09B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074484</w:t>
            </w:r>
          </w:p>
        </w:tc>
      </w:tr>
    </w:tbl>
    <w:p w:rsidR="00280DDD" w:rsidRPr="003909BD" w:rsidRDefault="00BC5B5D" w:rsidP="00DA1489">
      <w:pPr>
        <w:pStyle w:val="CaptionedFigure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0" w:name="_GoBack"/>
      <w:bookmarkEnd w:id="10"/>
      <w:r w:rsidRPr="003909BD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4000499"/>
            <wp:effectExtent l="0" t="0" r="0" b="0"/>
            <wp:docPr id="3" name="Picture" descr="График времени выполнения при различном размер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lab_3/graph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0DDD" w:rsidRPr="003909BD" w:rsidRDefault="00BC5B5D" w:rsidP="003909BD">
      <w:pPr>
        <w:pStyle w:val="ImageCaption"/>
        <w:numPr>
          <w:ilvl w:val="1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рафик времени выполнения при различном размере окна</w:t>
      </w:r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lastRenderedPageBreak/>
        <w:t xml:space="preserve">Важно понимать, что таблица заполняется случайно сгенерированными числами. Размер таблицы </w:t>
      </w: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xN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, размер окна также </w:t>
      </w:r>
      <w:proofErr w:type="spellStart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xN</w:t>
      </w:r>
      <w:proofErr w:type="spellEnd"/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(например, при размере окна 3 это 3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3, при размере окна 6 это 6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x</w:t>
      </w:r>
      <w:r w:rsidRPr="003909B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6).</w:t>
      </w:r>
    </w:p>
    <w:p w:rsidR="00280DDD" w:rsidRPr="003909BD" w:rsidRDefault="00BC5B5D" w:rsidP="003909B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вывод"/>
      <w:r w:rsidRPr="003909BD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1"/>
    </w:p>
    <w:p w:rsidR="00280DDD" w:rsidRPr="003909BD" w:rsidRDefault="00BC5B5D" w:rsidP="003909BD">
      <w:pPr>
        <w:pStyle w:val="FirstParagraph"/>
        <w:spacing w:before="0" w:after="0" w:line="360" w:lineRule="auto"/>
        <w:ind w:firstLine="709"/>
        <w:jc w:val="both"/>
        <w:rPr>
          <w:lang w:val="ru-RU"/>
        </w:rPr>
      </w:pPr>
      <w:r w:rsidRPr="003909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езультате выполнения лабораторной работы были приобретены практические навыки в управлении потоками в ОС и обеспечении синхронизации между потоками. Программа успешно создает потоки для наложения медианного фильтра на матрицу и синхронизирует их работу с помощью барьеров. Были проведены эксперименты по исследованию зависимости ускорения и эффективности алгоритма от входных данных и количества потоков, результаты которых б</w:t>
      </w:r>
      <w:r w:rsidRPr="003909BD">
        <w:rPr>
          <w:color w:val="000000" w:themeColor="text1"/>
          <w:lang w:val="ru-RU"/>
        </w:rPr>
        <w:t>ыли объ</w:t>
      </w:r>
      <w:r w:rsidRPr="003909BD">
        <w:rPr>
          <w:lang w:val="ru-RU"/>
        </w:rPr>
        <w:t>яснены.</w:t>
      </w:r>
    </w:p>
    <w:sectPr w:rsidR="00280DDD" w:rsidRPr="003909B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1759" w:rsidRDefault="00BC5B5D">
      <w:pPr>
        <w:spacing w:after="0"/>
      </w:pPr>
      <w:r>
        <w:separator/>
      </w:r>
    </w:p>
  </w:endnote>
  <w:endnote w:type="continuationSeparator" w:id="0">
    <w:p w:rsidR="001B1759" w:rsidRDefault="00BC5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0DDD" w:rsidRDefault="00BC5B5D">
      <w:r>
        <w:separator/>
      </w:r>
    </w:p>
  </w:footnote>
  <w:footnote w:type="continuationSeparator" w:id="0">
    <w:p w:rsidR="00280DDD" w:rsidRDefault="00BC5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3A056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AA6A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78243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1759"/>
    <w:rsid w:val="00280DDD"/>
    <w:rsid w:val="003909BD"/>
    <w:rsid w:val="004E29B3"/>
    <w:rsid w:val="00590D07"/>
    <w:rsid w:val="00784D58"/>
    <w:rsid w:val="008D6863"/>
    <w:rsid w:val="00B86B75"/>
    <w:rsid w:val="00BC48D5"/>
    <w:rsid w:val="00BC5B5D"/>
    <w:rsid w:val="00C36279"/>
    <w:rsid w:val="00DA14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DB916A"/>
  <w15:docId w15:val="{AEA3B9B3-0C08-4EA8-B48D-B6E8C75DB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9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752</Words>
  <Characters>4289</Characters>
  <Application>Microsoft Office Word</Application>
  <DocSecurity>0</DocSecurity>
  <Lines>35</Lines>
  <Paragraphs>10</Paragraphs>
  <ScaleCrop>false</ScaleCrop>
  <Company/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4</cp:revision>
  <dcterms:created xsi:type="dcterms:W3CDTF">2024-12-27T23:32:00Z</dcterms:created>
  <dcterms:modified xsi:type="dcterms:W3CDTF">2024-12-28T00:04:00Z</dcterms:modified>
</cp:coreProperties>
</file>